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Highest 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/Some 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Attend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mploy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 Barton Creek/New Holland/East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man Ed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 Progress (7 Miles)/Upper Bar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ke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zo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tedvil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4:14Z</dcterms:created>
  <dcterms:modified xsi:type="dcterms:W3CDTF">2024-02-21T03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